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A1C89" w14:textId="7390D1F5" w:rsidR="0C0E4431" w:rsidRDefault="0C0E4431" w:rsidP="0C0E4431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</w:p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F89947E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310EE9A9" w14:textId="705FF4D3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>“</w:t>
      </w:r>
      <w:r w:rsidR="00D87080">
        <w:rPr>
          <w:rFonts w:ascii="Montserrat" w:hAnsi="Montserrat"/>
          <w:b/>
          <w:bCs/>
          <w:lang w:val="es-ES"/>
        </w:rPr>
        <w:t xml:space="preserve">Convenio de Adhesión del </w:t>
      </w:r>
      <w:r w:rsidRPr="007B215F">
        <w:rPr>
          <w:rFonts w:ascii="Montserrat" w:hAnsi="Montserrat"/>
          <w:b/>
          <w:bCs/>
          <w:lang w:val="es-ES"/>
        </w:rPr>
        <w:t xml:space="preserve">Contrato Marco </w:t>
      </w:r>
      <w:r w:rsidR="00064E7E"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>l Servicio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de </w:t>
      </w:r>
      <w:r w:rsidR="00FE52E6">
        <w:rPr>
          <w:rFonts w:ascii="Montserrat" w:hAnsi="Montserrat"/>
          <w:b/>
          <w:bCs/>
          <w:color w:val="171717"/>
          <w:lang w:val="es-ES"/>
        </w:rPr>
        <w:t>fumigación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</w:t>
      </w:r>
      <w:r>
        <w:rPr>
          <w:rFonts w:ascii="Montserrat" w:hAnsi="Montserrat"/>
          <w:b/>
          <w:bCs/>
          <w:color w:val="171717"/>
          <w:lang w:val="es-ES"/>
        </w:rPr>
        <w:t xml:space="preserve">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00A022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1C0C3CAD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C808A4C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0A464A19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4595554F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0CF68255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67F2A70E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62FFBC6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7EC4A23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1338DA75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 xml:space="preserve">Acepto los requisitos establecidos en el oficio </w:t>
      </w:r>
      <w:r w:rsidR="00D87080">
        <w:rPr>
          <w:rFonts w:ascii="Montserrat" w:hAnsi="Montserrat"/>
          <w:lang w:val="es-ES"/>
        </w:rPr>
        <w:t>SRMS-DGA-</w:t>
      </w:r>
      <w:r w:rsidR="00D87080" w:rsidRPr="00D87080">
        <w:rPr>
          <w:rFonts w:ascii="Montserrat" w:hAnsi="Montserrat"/>
          <w:highlight w:val="green"/>
          <w:lang w:val="es-ES"/>
        </w:rPr>
        <w:t>XXXX</w:t>
      </w:r>
      <w:r w:rsidR="00D87080">
        <w:rPr>
          <w:rFonts w:ascii="Montserrat" w:hAnsi="Montserrat"/>
          <w:lang w:val="es-ES"/>
        </w:rPr>
        <w:t>-2023,</w:t>
      </w:r>
      <w:r w:rsidRPr="00414D74">
        <w:rPr>
          <w:rFonts w:ascii="Montserrat" w:hAnsi="Montserrat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ascii="Montserrat" w:hAnsi="Montserrat"/>
          <w:lang w:val="es-ES"/>
        </w:rPr>
        <w:t xml:space="preserve">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 w:rsidRPr="00414D74">
        <w:rPr>
          <w:rFonts w:ascii="Montserrat" w:hAnsi="Montserrat"/>
          <w:bCs/>
          <w:lang w:val="es-ES"/>
        </w:rPr>
        <w:t xml:space="preserve"> </w:t>
      </w:r>
      <w:r>
        <w:rPr>
          <w:rFonts w:ascii="Montserrat" w:hAnsi="Montserrat"/>
          <w:bCs/>
          <w:lang w:val="es-ES"/>
        </w:rPr>
        <w:t xml:space="preserve">y Servicios </w:t>
      </w:r>
      <w:r w:rsidRPr="00414D74">
        <w:rPr>
          <w:rFonts w:ascii="Montserrat" w:hAnsi="Montserrat"/>
          <w:bCs/>
          <w:lang w:val="es-ES"/>
        </w:rPr>
        <w:t>de la Oficialía Mayor del Gobierno del Estado de Sonora</w:t>
      </w:r>
      <w:r w:rsidRPr="00414D74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14:paraId="4164FF5E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 w14:textId="18251B04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lastRenderedPageBreak/>
        <w:t xml:space="preserve">Acepto que, en caso de cumplir los requisitos y haberse cotejado la documentación, el representante legal de la persona o apoderado con facultades suficientes para ello, llevará a cabo la suscripción del </w:t>
      </w:r>
      <w:r w:rsidR="00D87080">
        <w:rPr>
          <w:rFonts w:ascii="Montserrat" w:hAnsi="Montserrat"/>
          <w:lang w:val="es-ES"/>
        </w:rPr>
        <w:t xml:space="preserve">Convenio de Adhesión al </w:t>
      </w:r>
      <w:r w:rsidRPr="00414D74">
        <w:rPr>
          <w:rFonts w:ascii="Montserrat" w:hAnsi="Montserrat"/>
          <w:lang w:val="es-ES"/>
        </w:rPr>
        <w:t xml:space="preserve">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89D0454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.</w:t>
      </w:r>
    </w:p>
    <w:p w14:paraId="3ABC0699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55EDA1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D8A0F5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Pr="00414D74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1CC8F3FE" w14:textId="77777777" w:rsidR="00064E7E" w:rsidRDefault="00064E7E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eastAsia="Times New Roman" w:hAnsi="Montserrat" w:cs="Arial"/>
          <w:b/>
          <w:bCs/>
          <w:sz w:val="22"/>
          <w:szCs w:val="22"/>
        </w:rPr>
        <w:br w:type="page"/>
      </w:r>
    </w:p>
    <w:p w14:paraId="6A4216D4" w14:textId="1ECF9C5A" w:rsidR="0C0E4431" w:rsidRDefault="0C0E4431" w:rsidP="0C0E4431">
      <w:pPr>
        <w:widowControl w:val="0"/>
        <w:spacing w:before="84"/>
        <w:ind w:right="49"/>
        <w:jc w:val="center"/>
        <w:rPr>
          <w:rFonts w:ascii="Montserrat" w:eastAsia="Times New Roman" w:hAnsi="Montserrat" w:cs="Arial"/>
          <w:b/>
          <w:bCs/>
          <w:sz w:val="22"/>
          <w:szCs w:val="22"/>
        </w:rPr>
      </w:pPr>
    </w:p>
    <w:p w14:paraId="54C9E224" w14:textId="0B281C0E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52FA0B6" w14:textId="77777777" w:rsidR="00A7078E" w:rsidRPr="003D0EF5" w:rsidRDefault="00EE2ED0" w:rsidP="00013862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FORMATO DE INFORMACIÓN SOBRE LA EXISTENCIA LEGAL Y PERSONALIDAD JURÍDICA DE LA PERSONA INTERESADA</w:t>
      </w:r>
    </w:p>
    <w:p w14:paraId="6F35450C" w14:textId="77777777" w:rsidR="00A7078E" w:rsidRDefault="00A7078E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4C9F46D0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el </w:t>
      </w:r>
      <w:r w:rsidR="00D87080">
        <w:rPr>
          <w:rFonts w:ascii="Montserrat" w:eastAsia="Times New Roman" w:hAnsi="Montserrat" w:cs="Arial"/>
          <w:sz w:val="22"/>
          <w:szCs w:val="22"/>
        </w:rPr>
        <w:t xml:space="preserve">Convenio de Adhesión al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Contrato Marco para la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prestación del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064E7E">
        <w:rPr>
          <w:rFonts w:ascii="Montserrat" w:eastAsia="Times New Roman" w:hAnsi="Montserrat" w:cs="Arial"/>
          <w:b/>
          <w:bCs/>
          <w:sz w:val="22"/>
          <w:szCs w:val="22"/>
        </w:rPr>
        <w:t xml:space="preserve"> de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FE52E6">
        <w:rPr>
          <w:rFonts w:ascii="Montserrat" w:eastAsia="Times New Roman" w:hAnsi="Montserrat" w:cs="Arial"/>
          <w:b/>
          <w:bCs/>
          <w:sz w:val="22"/>
          <w:szCs w:val="22"/>
        </w:rPr>
        <w:t xml:space="preserve">Fumigación 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8466A1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4B1D2" w14:textId="77777777" w:rsidR="00FF16A9" w:rsidRPr="008466A1" w:rsidRDefault="00FF16A9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gistro Federal de Contribuyentes:</w:t>
            </w:r>
          </w:p>
          <w:p w14:paraId="53269D41" w14:textId="77777777" w:rsidR="00FF16A9" w:rsidRPr="008466A1" w:rsidRDefault="00FF16A9" w:rsidP="0026413B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omicilio fiscal: ___</w:t>
            </w:r>
            <w:r w:rsidRPr="008466A1">
              <w:rPr>
                <w:rFonts w:ascii="Montserrat" w:hAnsi="Montserrat"/>
                <w:color w:val="833C0B"/>
                <w:sz w:val="22"/>
                <w:szCs w:val="22"/>
              </w:rPr>
              <w:t>Los datos aquí registrados corresponderán al del domicilio fiscal del proveedor. (Calle, número y Colonia)</w:t>
            </w:r>
            <w:r w:rsidRPr="008466A1">
              <w:rPr>
                <w:rFonts w:ascii="Montserrat" w:hAnsi="Montserrat"/>
                <w:sz w:val="22"/>
                <w:szCs w:val="22"/>
              </w:rPr>
              <w:t xml:space="preserve"> __________________                                               </w:t>
            </w:r>
          </w:p>
          <w:p w14:paraId="0B6BA9E6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elegación o Municipio: ______________ Entidad federativa: ______________ Código Postal: ______________</w:t>
            </w:r>
          </w:p>
          <w:p w14:paraId="3C618385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Teléfonos: ______________</w:t>
            </w:r>
          </w:p>
          <w:p w14:paraId="03FF4A2E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b/>
                <w:sz w:val="22"/>
                <w:szCs w:val="22"/>
              </w:rPr>
              <w:t xml:space="preserve">Correo electrónico: </w:t>
            </w:r>
            <w:r w:rsidRPr="008466A1">
              <w:rPr>
                <w:rFonts w:ascii="Montserrat" w:hAnsi="Montserrat"/>
                <w:sz w:val="22"/>
                <w:szCs w:val="22"/>
              </w:rPr>
              <w:t>______________</w:t>
            </w:r>
          </w:p>
          <w:p w14:paraId="73CD7769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. de escritura pública en la que consta su acta constitutiva: ______________ Fecha______________ Duración ______________  </w:t>
            </w:r>
          </w:p>
          <w:p w14:paraId="2C6AF9E5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Nombre, número y lugar del Notario Público ante el cual se protocolizó la misma: _________________________________________</w:t>
            </w:r>
          </w:p>
          <w:p w14:paraId="1F019EAF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Relación de socios o asociados: </w:t>
            </w:r>
            <w:r w:rsidRPr="008466A1">
              <w:rPr>
                <w:rFonts w:ascii="Montserrat" w:hAnsi="Montserrat"/>
                <w:color w:val="833C0B"/>
                <w:sz w:val="22"/>
                <w:szCs w:val="22"/>
              </w:rPr>
              <w:t xml:space="preserve">(Deberá mencionar a todos los socios o asociados tengan participación en la empresa). </w:t>
            </w:r>
          </w:p>
          <w:p w14:paraId="1C3166E9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Apellido Paterno: ______________ Apellido Materno: ______________ Nombre(s): ______________ Porcentaje: ______________</w:t>
            </w:r>
          </w:p>
          <w:p w14:paraId="2E45A920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escripción del objeto social: __________________________________________________________________________________</w:t>
            </w:r>
          </w:p>
          <w:p w14:paraId="4175F81B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formas y modificaciones al acta constitutiva: ____________________________________________________________________</w:t>
            </w:r>
          </w:p>
          <w:p w14:paraId="65BC0896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Fecha y datos de inscripción en el Registro Público correspondiente: ___________________________________________________</w:t>
            </w:r>
          </w:p>
          <w:p w14:paraId="79A24817" w14:textId="77777777" w:rsidR="00FF16A9" w:rsidRPr="008466A1" w:rsidRDefault="00FF16A9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Nombre del apoderado o representante: _________________________________________________________</w:t>
            </w:r>
          </w:p>
          <w:p w14:paraId="61B4A63F" w14:textId="77777777" w:rsidR="00FF16A9" w:rsidRPr="008466A1" w:rsidRDefault="00FF16A9" w:rsidP="0026413B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atos del documento mediante el cual acredita su personalidad y facultades: ____________________________</w:t>
            </w:r>
          </w:p>
          <w:p w14:paraId="6A5A9D85" w14:textId="77777777" w:rsidR="00FF16A9" w:rsidRPr="008466A1" w:rsidRDefault="00FF16A9" w:rsidP="0026413B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Escritura pública número: ______________                                         Fecha: ____________________________</w:t>
            </w:r>
          </w:p>
          <w:p w14:paraId="3159E0F7" w14:textId="77777777" w:rsidR="00FF16A9" w:rsidRPr="008466A1" w:rsidRDefault="00FF16A9" w:rsidP="0026413B">
            <w:pPr>
              <w:pStyle w:val="Encabezado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Nombre, número y lugar del Notario Público ante el cual se protocolizó la misma: _________________________</w:t>
            </w:r>
          </w:p>
          <w:p w14:paraId="601841EA" w14:textId="77777777" w:rsidR="00FF16A9" w:rsidRPr="008466A1" w:rsidRDefault="00FF16A9" w:rsidP="0026413B">
            <w:pPr>
              <w:pStyle w:val="Encabezado"/>
              <w:rPr>
                <w:rFonts w:ascii="Montserrat" w:hAnsi="Montserrat"/>
                <w:sz w:val="22"/>
                <w:szCs w:val="22"/>
              </w:rPr>
            </w:pPr>
          </w:p>
        </w:tc>
      </w:tr>
    </w:tbl>
    <w:p w14:paraId="1F5652B0" w14:textId="17F915E5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t>Datos de la persona acreditada legalmente para firmar el 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8466A1" w14:paraId="43410FD0" w14:textId="77777777" w:rsidTr="0026413B">
        <w:tc>
          <w:tcPr>
            <w:tcW w:w="9993" w:type="dxa"/>
          </w:tcPr>
          <w:p w14:paraId="4354E7E0" w14:textId="77777777" w:rsidR="00FF16A9" w:rsidRPr="008466A1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14:paraId="2B504282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A4F61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04A13DB8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bookmarkStart w:id="0" w:name="_Hlk129618678"/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bookmarkEnd w:id="0"/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8466A1" w:rsidRP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8466A1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8466A1" w14:paraId="301A294A" w14:textId="77777777" w:rsidTr="003E7DAF">
        <w:tc>
          <w:tcPr>
            <w:tcW w:w="2813" w:type="dxa"/>
          </w:tcPr>
          <w:p w14:paraId="54B2BD53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8466A1" w14:paraId="0E2558F6" w14:textId="77777777" w:rsidTr="003E7DAF">
        <w:tc>
          <w:tcPr>
            <w:tcW w:w="2813" w:type="dxa"/>
          </w:tcPr>
          <w:p w14:paraId="76AEB700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6B2285A2" w14:textId="77777777" w:rsidTr="003E7DAF">
        <w:tc>
          <w:tcPr>
            <w:tcW w:w="2813" w:type="dxa"/>
          </w:tcPr>
          <w:p w14:paraId="49D27D14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45DF1C88" w14:textId="77777777" w:rsidTr="003E7DAF">
        <w:tc>
          <w:tcPr>
            <w:tcW w:w="2813" w:type="dxa"/>
          </w:tcPr>
          <w:p w14:paraId="266D77FD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790414A9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16C9B228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cepto los requ</w:t>
      </w:r>
      <w:r w:rsidR="00B84D26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el 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="00D87080">
        <w:rPr>
          <w:rFonts w:ascii="Montserrat" w:eastAsia="Times New Roman" w:hAnsi="Montserrat" w:cs="Arial"/>
          <w:sz w:val="22"/>
          <w:szCs w:val="22"/>
          <w:lang w:val="es-ES"/>
        </w:rPr>
        <w:t>SRMS-DGA-</w:t>
      </w:r>
      <w:r w:rsidR="00D87080" w:rsidRPr="00D87080">
        <w:rPr>
          <w:rFonts w:ascii="Montserrat" w:eastAsia="Times New Roman" w:hAnsi="Montserrat" w:cs="Arial"/>
          <w:sz w:val="22"/>
          <w:szCs w:val="22"/>
          <w:highlight w:val="green"/>
          <w:lang w:val="es-ES"/>
        </w:rPr>
        <w:t>XXX</w:t>
      </w:r>
      <w:r w:rsidR="00D87080">
        <w:rPr>
          <w:rFonts w:ascii="Montserrat" w:eastAsia="Times New Roman" w:hAnsi="Montserrat" w:cs="Arial"/>
          <w:sz w:val="22"/>
          <w:szCs w:val="22"/>
          <w:lang w:val="es-ES"/>
        </w:rPr>
        <w:t>-2023</w:t>
      </w:r>
      <w:r w:rsidRPr="00B2795B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B2795B">
        <w:rPr>
          <w:rFonts w:ascii="Montserrat" w:eastAsia="Times New Roman" w:hAnsi="Montserrat" w:cs="Arial"/>
          <w:sz w:val="22"/>
          <w:szCs w:val="22"/>
          <w:lang w:val="es-ES"/>
        </w:rPr>
        <w:t>del cual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la </w:t>
      </w:r>
      <w:r w:rsidR="003B4590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7BE3BB55" w:rsidR="00A7078E" w:rsidRPr="00D21F34" w:rsidRDefault="00A7078E" w:rsidP="00D21F34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</w:t>
      </w:r>
      <w:r w:rsidR="00D87080">
        <w:rPr>
          <w:rFonts w:ascii="Montserrat" w:eastAsia="Times New Roman" w:hAnsi="Montserrat" w:cs="Arial"/>
          <w:sz w:val="22"/>
          <w:szCs w:val="22"/>
          <w:lang w:val="es-ES"/>
        </w:rPr>
        <w:t xml:space="preserve">Convenio de Adhesión al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Contrato Marco, en la fecha y plazo que le sea comunicado por </w:t>
      </w:r>
      <w:r w:rsidR="00D21F34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711820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006225DE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395F860A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.</w:t>
      </w:r>
    </w:p>
    <w:p w14:paraId="089A5C98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04EE866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.</w:t>
      </w:r>
    </w:p>
    <w:p w14:paraId="159B73F8" w14:textId="77777777" w:rsidR="00EE2ED0" w:rsidRDefault="00EE2ED0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B415375" w14:textId="77777777" w:rsidR="00C931CD" w:rsidRDefault="00C931CD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0CCEE779" w14:textId="2F0176D6" w:rsidR="0C0E4431" w:rsidRDefault="0C0E4431" w:rsidP="0C0E4431">
      <w:pPr>
        <w:spacing w:before="95" w:line="241" w:lineRule="exact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5B5B261" w14:textId="29BB8DF2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B</w:t>
      </w:r>
    </w:p>
    <w:p w14:paraId="36892834" w14:textId="455BC8C3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="00800B67" w:rsidRPr="00D13CBB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>, ARRENDAMIENTOS Y SERVICIOS DEL SECTOR PÚBLICO (LAASSP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58101C64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D1E1AE4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06FA929F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1D86ED21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relación al </w:t>
      </w:r>
      <w:r w:rsidR="00D87080">
        <w:rPr>
          <w:rFonts w:ascii="Montserrat" w:hAnsi="Montserrat"/>
          <w:sz w:val="22"/>
          <w:szCs w:val="22"/>
        </w:rPr>
        <w:t xml:space="preserve">Convenio de Adhesión al </w:t>
      </w:r>
      <w:r w:rsidRPr="003D0EF5">
        <w:rPr>
          <w:rFonts w:ascii="Montserrat" w:hAnsi="Montserrat"/>
          <w:sz w:val="22"/>
          <w:szCs w:val="22"/>
        </w:rPr>
        <w:t xml:space="preserve">Contrato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1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C4EE61B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09C3EA74" w14:textId="275BF444" w:rsidR="00340914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Que tengo conocimiento de que </w:t>
      </w:r>
      <w:r w:rsidR="1931D78D" w:rsidRPr="0C0E4431">
        <w:rPr>
          <w:rFonts w:ascii="Montserrat" w:hAnsi="Montserrat"/>
          <w:sz w:val="22"/>
          <w:szCs w:val="22"/>
        </w:rPr>
        <w:t>en caso de que</w:t>
      </w:r>
      <w:r w:rsidRPr="0C0E4431">
        <w:rPr>
          <w:rFonts w:ascii="Montserrat" w:hAnsi="Montserrat"/>
          <w:sz w:val="22"/>
          <w:szCs w:val="22"/>
        </w:rPr>
        <w:t xml:space="preserve"> la oferta entregada por mi representada</w:t>
      </w:r>
      <w:r w:rsidR="00340914" w:rsidRPr="0C0E4431">
        <w:rPr>
          <w:rFonts w:ascii="Montserrat" w:hAnsi="Montserrat"/>
          <w:sz w:val="22"/>
          <w:szCs w:val="22"/>
        </w:rPr>
        <w:t xml:space="preserve"> para el contrato marco</w:t>
      </w:r>
      <w:r w:rsidRPr="0C0E4431">
        <w:rPr>
          <w:rFonts w:ascii="Montserrat" w:hAnsi="Montserrat"/>
          <w:sz w:val="22"/>
          <w:szCs w:val="22"/>
        </w:rPr>
        <w:t>,</w:t>
      </w:r>
      <w:r w:rsidR="00340914" w:rsidRPr="0C0E4431">
        <w:rPr>
          <w:rFonts w:ascii="Montserrat" w:hAnsi="Montserrat"/>
          <w:sz w:val="22"/>
          <w:szCs w:val="22"/>
        </w:rPr>
        <w:t xml:space="preserve"> se encuentre</w:t>
      </w:r>
      <w:r w:rsidRPr="0C0E4431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C0E4431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C0E4431">
        <w:rPr>
          <w:rFonts w:ascii="Montserrat" w:hAnsi="Montserrat"/>
          <w:sz w:val="22"/>
          <w:szCs w:val="22"/>
        </w:rPr>
        <w:t>a</w:t>
      </w:r>
      <w:r w:rsidR="00340914" w:rsidRPr="0C0E4431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C0E4431">
        <w:rPr>
          <w:rFonts w:ascii="Montserrat" w:hAnsi="Montserrat"/>
          <w:sz w:val="22"/>
          <w:szCs w:val="22"/>
        </w:rPr>
        <w:t xml:space="preserve">para </w:t>
      </w:r>
      <w:r w:rsidR="00340914" w:rsidRPr="0C0E4431">
        <w:rPr>
          <w:rFonts w:ascii="Montserrat" w:hAnsi="Montserrat"/>
          <w:sz w:val="22"/>
          <w:szCs w:val="22"/>
        </w:rPr>
        <w:t>las futuras adhesiones.</w:t>
      </w:r>
    </w:p>
    <w:p w14:paraId="284C893F" w14:textId="77777777" w:rsidR="00C931CD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7935173" w14:textId="32FC37FC" w:rsidR="00080263" w:rsidRPr="00C931CD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C931CD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C931CD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C384C28" w14:textId="77777777" w:rsidR="008746AC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36CE5E1E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5FD7898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80834F1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4D2DD645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6B5DAF5" w14:textId="6F4C72D6" w:rsidR="0C0E4431" w:rsidRDefault="0C0E4431" w:rsidP="0C0E4431">
      <w:pPr>
        <w:pStyle w:val="Textoindependiente"/>
        <w:spacing w:before="8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A528237" w14:textId="18B75B14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C</w:t>
      </w:r>
    </w:p>
    <w:p w14:paraId="5A5A55DD" w14:textId="77777777" w:rsidR="006A5EF6" w:rsidRPr="003D0EF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69CEFFA" w14:textId="77777777" w:rsidR="008746AC" w:rsidRPr="003D0EF5" w:rsidRDefault="006A7680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FORMATO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19A2E18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6A4FB4D3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>participantes en el proceso para la celebración de</w:t>
      </w:r>
      <w:r w:rsidR="00D87080">
        <w:rPr>
          <w:rFonts w:ascii="Montserrat" w:hAnsi="Montserrat"/>
          <w:sz w:val="22"/>
          <w:szCs w:val="22"/>
        </w:rPr>
        <w:t xml:space="preserve">l </w:t>
      </w:r>
      <w:r w:rsidRPr="00D13CBB">
        <w:rPr>
          <w:rFonts w:ascii="Montserrat" w:hAnsi="Montserrat"/>
          <w:b/>
          <w:bCs/>
          <w:sz w:val="22"/>
          <w:szCs w:val="22"/>
        </w:rPr>
        <w:t>C</w:t>
      </w:r>
      <w:r w:rsidR="00D87080">
        <w:rPr>
          <w:rFonts w:ascii="Montserrat" w:hAnsi="Montserrat"/>
          <w:b/>
          <w:bCs/>
          <w:sz w:val="22"/>
          <w:szCs w:val="22"/>
        </w:rPr>
        <w:t>onvenio de Adhesión al C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36643D32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="152E3885" w:rsidRPr="0C0E4431">
        <w:rPr>
          <w:rFonts w:ascii="Montserrat" w:hAnsi="Montserrat"/>
          <w:sz w:val="22"/>
          <w:szCs w:val="22"/>
        </w:rPr>
        <w:t>realiza</w:t>
      </w:r>
      <w:r w:rsidRPr="0C0E4431">
        <w:rPr>
          <w:rFonts w:ascii="Montserrat" w:hAnsi="Montserrat"/>
          <w:sz w:val="22"/>
          <w:szCs w:val="22"/>
        </w:rPr>
        <w:t xml:space="preserve">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B01934B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A4AEC79" w14:textId="473A1118" w:rsidR="0C0E4431" w:rsidRDefault="0C0E4431" w:rsidP="0C0E4431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401B562" w14:textId="668297AC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2292D6EE" w:rsidR="008746AC" w:rsidRPr="003D0EF5" w:rsidRDefault="006A7680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3D0EF5">
        <w:rPr>
          <w:rFonts w:ascii="Montserrat" w:hAnsi="Montserrat"/>
          <w:b/>
          <w:sz w:val="22"/>
          <w:szCs w:val="22"/>
        </w:rPr>
        <w:t xml:space="preserve">FORMATO DE MANIFESTACIÓN DE CUMPLIMIENTO DE NORMAS PARA LA PRESTACIÓN DEL </w:t>
      </w:r>
      <w:r w:rsidRPr="003E6DF6">
        <w:rPr>
          <w:rFonts w:ascii="Montserrat" w:hAnsi="Montserrat"/>
          <w:b/>
          <w:sz w:val="22"/>
          <w:szCs w:val="22"/>
        </w:rPr>
        <w:t xml:space="preserve">SERVICIO </w:t>
      </w:r>
      <w:r w:rsidR="00C931CD">
        <w:rPr>
          <w:rFonts w:ascii="Montserrat" w:hAnsi="Montserrat"/>
          <w:b/>
          <w:sz w:val="22"/>
          <w:szCs w:val="22"/>
        </w:rPr>
        <w:t>D</w:t>
      </w:r>
      <w:r w:rsidRPr="003E6DF6">
        <w:rPr>
          <w:rFonts w:ascii="Montserrat" w:hAnsi="Montserrat"/>
          <w:b/>
          <w:sz w:val="22"/>
          <w:szCs w:val="22"/>
        </w:rPr>
        <w:t>E</w:t>
      </w:r>
      <w:r w:rsidR="00FE52E6">
        <w:rPr>
          <w:rFonts w:ascii="Montserrat" w:hAnsi="Montserrat"/>
          <w:b/>
          <w:sz w:val="22"/>
          <w:szCs w:val="22"/>
        </w:rPr>
        <w:t xml:space="preserve"> FUMIGACIÓN</w:t>
      </w:r>
      <w:r w:rsidRPr="003E6DF6">
        <w:rPr>
          <w:rFonts w:ascii="Montserrat" w:hAnsi="Montserrat"/>
          <w:b/>
          <w:sz w:val="22"/>
          <w:szCs w:val="22"/>
        </w:rPr>
        <w:t>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2FD7C65" w14:textId="2390AF36" w:rsidR="003E6DF6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23D3CC17" w:rsidR="008746AC" w:rsidRPr="003D0EF5" w:rsidRDefault="005C2FB8" w:rsidP="00013862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8746AC" w:rsidRPr="00D13CBB">
        <w:rPr>
          <w:rFonts w:ascii="Montserrat" w:hAnsi="Montserrat"/>
          <w:b/>
          <w:bCs/>
          <w:sz w:val="22"/>
          <w:szCs w:val="22"/>
        </w:rPr>
        <w:t>C</w:t>
      </w:r>
      <w:r w:rsidR="00D87080">
        <w:rPr>
          <w:rFonts w:ascii="Montserrat" w:hAnsi="Montserrat"/>
          <w:b/>
          <w:bCs/>
          <w:sz w:val="22"/>
          <w:szCs w:val="22"/>
        </w:rPr>
        <w:t>onvenio de Adhesión al C</w:t>
      </w:r>
      <w:r w:rsidR="008746AC"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servicio de </w:t>
      </w:r>
      <w:r w:rsidR="00C931CD">
        <w:rPr>
          <w:rFonts w:ascii="Montserrat" w:hAnsi="Montserrat"/>
          <w:b/>
          <w:bCs/>
          <w:sz w:val="22"/>
          <w:szCs w:val="22"/>
        </w:rPr>
        <w:t>F</w:t>
      </w:r>
      <w:r w:rsidR="00566695">
        <w:rPr>
          <w:rFonts w:ascii="Montserrat" w:hAnsi="Montserrat"/>
          <w:b/>
          <w:bCs/>
          <w:sz w:val="22"/>
          <w:szCs w:val="22"/>
        </w:rPr>
        <w:t>umigación</w:t>
      </w:r>
      <w:r w:rsidR="008746AC" w:rsidRPr="004A11A9">
        <w:rPr>
          <w:rFonts w:ascii="Montserrat" w:hAnsi="Montserrat"/>
          <w:sz w:val="22"/>
          <w:szCs w:val="22"/>
        </w:rPr>
        <w:t xml:space="preserve">, </w:t>
      </w:r>
      <w:r w:rsidR="008746AC" w:rsidRPr="004A11A9">
        <w:rPr>
          <w:rFonts w:ascii="Montserrat" w:hAnsi="Montserrat"/>
          <w:sz w:val="22"/>
          <w:szCs w:val="22"/>
          <w:lang w:val="es-ES" w:eastAsia="es-ES"/>
        </w:rPr>
        <w:t>en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14:paraId="4F6873A1" w14:textId="77777777" w:rsidR="008746AC" w:rsidRPr="003D0EF5" w:rsidRDefault="008746AC" w:rsidP="00013862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7528C8BE" w14:textId="2CFEB37F" w:rsidR="0022176D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="00774B01" w:rsidRPr="002C0563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 (RLAASSP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3D0EF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="0022176D" w:rsidRPr="003D0EF5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38AA1863" w14:textId="77777777" w:rsidR="0022176D" w:rsidRPr="003D0EF5" w:rsidRDefault="0022176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20419" w14:textId="77777777" w:rsidR="000F63E4" w:rsidRPr="000F63E4" w:rsidRDefault="000F63E4" w:rsidP="000F63E4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F5CA3B2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000CFB7" w14:textId="77777777" w:rsidR="008746AC" w:rsidRPr="003D0EF5" w:rsidRDefault="008746AC" w:rsidP="00013862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2A651A92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CEC49FA" w14:textId="04C24A96" w:rsidR="0C0E4431" w:rsidRDefault="0C0E4431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17B9D73" w14:textId="26C68EE8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77777777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FORMATO DE MANIFESTACIÓN DE ESTRATIFICACIÓN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3D0EF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269DC02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F9EDE4F" w14:textId="77777777" w:rsidR="00013862" w:rsidRPr="003D0EF5" w:rsidRDefault="00013862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50512E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010DF4D" w14:textId="5B1F3040" w:rsidR="008746AC" w:rsidRPr="003D0EF5" w:rsidRDefault="008131E5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="008746AC" w:rsidRPr="003D0EF5">
        <w:rPr>
          <w:rFonts w:ascii="Montserrat" w:hAnsi="Montserrat"/>
          <w:sz w:val="22"/>
          <w:szCs w:val="22"/>
        </w:rPr>
        <w:t xml:space="preserve">l </w:t>
      </w:r>
      <w:r w:rsidR="008746AC" w:rsidRPr="00D13CBB">
        <w:rPr>
          <w:rFonts w:ascii="Montserrat" w:hAnsi="Montserrat"/>
          <w:b/>
          <w:bCs/>
          <w:sz w:val="22"/>
          <w:szCs w:val="22"/>
        </w:rPr>
        <w:t>C</w:t>
      </w:r>
      <w:r w:rsidR="00D87080">
        <w:rPr>
          <w:rFonts w:ascii="Montserrat" w:hAnsi="Montserrat"/>
          <w:b/>
          <w:bCs/>
          <w:sz w:val="22"/>
          <w:szCs w:val="22"/>
        </w:rPr>
        <w:t>onvenio de Adhesión al C</w:t>
      </w:r>
      <w:r w:rsidR="008746AC" w:rsidRPr="00D13CBB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="008746AC" w:rsidRPr="003D0EF5">
        <w:rPr>
          <w:rFonts w:ascii="Montserrat" w:hAnsi="Montserrat"/>
          <w:sz w:val="22"/>
          <w:szCs w:val="22"/>
        </w:rPr>
        <w:t xml:space="preserve"> </w:t>
      </w:r>
      <w:r w:rsidR="002C0563" w:rsidRPr="002C0563">
        <w:rPr>
          <w:rFonts w:ascii="Montserrat" w:hAnsi="Montserrat"/>
          <w:b/>
          <w:bCs/>
          <w:sz w:val="22"/>
          <w:szCs w:val="22"/>
        </w:rPr>
        <w:t>S</w:t>
      </w:r>
      <w:r w:rsidR="008746AC" w:rsidRPr="002C0563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322352">
        <w:rPr>
          <w:rFonts w:ascii="Montserrat" w:hAnsi="Montserrat"/>
          <w:b/>
          <w:bCs/>
          <w:sz w:val="22"/>
          <w:szCs w:val="22"/>
        </w:rPr>
        <w:t>Fumigación</w:t>
      </w:r>
      <w:r w:rsidR="008746AC" w:rsidRPr="004A11A9">
        <w:rPr>
          <w:rFonts w:ascii="Montserrat" w:hAnsi="Montserrat"/>
          <w:sz w:val="22"/>
          <w:szCs w:val="22"/>
        </w:rPr>
        <w:t>, en</w:t>
      </w:r>
      <w:r w:rsidR="008746AC" w:rsidRPr="003D0EF5">
        <w:rPr>
          <w:rFonts w:ascii="Montserrat" w:hAnsi="Montserrat"/>
          <w:sz w:val="22"/>
          <w:szCs w:val="22"/>
        </w:rPr>
        <w:t xml:space="preserve"> el que mi representada, la empresa_________(</w:t>
      </w:r>
      <w:r w:rsidR="008746AC" w:rsidRPr="003D0EF5">
        <w:rPr>
          <w:rFonts w:ascii="Montserrat" w:hAnsi="Montserrat"/>
          <w:b/>
          <w:sz w:val="22"/>
          <w:szCs w:val="22"/>
        </w:rPr>
        <w:t>1</w:t>
      </w:r>
      <w:r w:rsidR="008746AC" w:rsidRPr="003D0EF5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5253786B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F8CFE" w14:textId="32D907A9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B2B3117" w14:textId="20CAE8BF" w:rsidR="008746AC" w:rsidRPr="003D0EF5" w:rsidRDefault="008746AC" w:rsidP="002C0563">
      <w:pPr>
        <w:ind w:right="-370"/>
        <w:jc w:val="both"/>
        <w:rPr>
          <w:rFonts w:ascii="Montserrat" w:hAnsi="Montserrat"/>
          <w:sz w:val="22"/>
          <w:szCs w:val="22"/>
        </w:rPr>
      </w:pPr>
      <w:bookmarkStart w:id="2" w:name="_Hlk12960585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="002C0563" w:rsidRP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62E58A60" w14:textId="7D3A222B" w:rsidR="003E6DF6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E1611CB" w14:textId="1ABEE02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6558BE0" w14:textId="54FA8C4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37F6744" w14:textId="0957EB91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9542A16" w14:textId="463EF85A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7B4522E" w14:textId="34A079F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A7424DE" w14:textId="771C01F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C172F2D" w14:textId="0933FCAC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FA31145" w14:textId="742FFCE6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2C2A944" w14:textId="5C53A7D4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8D40623" w14:textId="323DE02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0A764E0" w14:textId="041DFC37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42E95BB" w14:textId="285F1A8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D47A54E" w14:textId="6C37C00E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3BAB681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E284506" w14:textId="71610AD0" w:rsidR="008746AC" w:rsidRPr="003D0EF5" w:rsidRDefault="008746AC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01FD5D6" w14:textId="76AB8C8D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t>Anexo F</w:t>
      </w:r>
    </w:p>
    <w:p w14:paraId="405B4C95" w14:textId="77777777" w:rsidR="002E24A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138AEDD" w14:textId="77777777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06546F2" w14:textId="77777777" w:rsidR="003E6DF6" w:rsidRPr="003D0EF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85F92CC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3" w:name="_Hlk129605919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5C670522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>C</w:t>
      </w:r>
      <w:r w:rsidR="00D87080">
        <w:rPr>
          <w:rFonts w:ascii="Montserrat" w:hAnsi="Montserrat"/>
          <w:b/>
          <w:bCs/>
          <w:sz w:val="22"/>
          <w:szCs w:val="19"/>
          <w:lang w:val="es-ES"/>
        </w:rPr>
        <w:t>onvenio de Adhesión al C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="000E18BC" w:rsidRPr="00D13CBB">
        <w:rPr>
          <w:rFonts w:ascii="Montserrat" w:hAnsi="Montserrat"/>
          <w:b/>
          <w:bCs/>
          <w:sz w:val="22"/>
          <w:szCs w:val="19"/>
          <w:lang w:val="es-ES"/>
        </w:rPr>
        <w:t>servicio de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 </w:t>
      </w:r>
      <w:r w:rsidR="00322352">
        <w:rPr>
          <w:rFonts w:ascii="Montserrat" w:hAnsi="Montserrat"/>
          <w:b/>
          <w:bCs/>
          <w:sz w:val="22"/>
          <w:szCs w:val="19"/>
          <w:lang w:val="es-ES"/>
        </w:rPr>
        <w:t>fumigación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04D6CF3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FAFB47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75F02FB" w14:textId="699E729B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6BA4D8B1" w:rsidR="00E7188E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2E19E2A2" w14:textId="32181CB8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 w14:textId="586416CE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ERVICIO DE FUMIGACIÓN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77777777" w:rsidR="004036D8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47C58BCE" w14:textId="77777777" w:rsidR="004036D8" w:rsidRPr="003D0EF5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5EACF289" w14:textId="77777777" w:rsidR="004036D8" w:rsidRPr="003D0EF5" w:rsidRDefault="004036D8" w:rsidP="004036D8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4300A364" w14:textId="0A890082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4E53226" w14:textId="27C1BB1E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20"/>
        <w:gridCol w:w="3321"/>
        <w:gridCol w:w="3321"/>
      </w:tblGrid>
      <w:tr w:rsidR="004036D8" w14:paraId="27DFA09E" w14:textId="77777777" w:rsidTr="0058006F">
        <w:trPr>
          <w:trHeight w:val="508"/>
        </w:trPr>
        <w:tc>
          <w:tcPr>
            <w:tcW w:w="9962" w:type="dxa"/>
            <w:gridSpan w:val="3"/>
            <w:vAlign w:val="center"/>
          </w:tcPr>
          <w:p w14:paraId="2E164847" w14:textId="1DF5E1CD" w:rsidR="004036D8" w:rsidRDefault="004036D8" w:rsidP="0058006F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RECIOS UNITARIOS POR TIPO DE SERVICIO Y MONTOS TOTALES</w:t>
            </w:r>
          </w:p>
        </w:tc>
      </w:tr>
      <w:tr w:rsidR="004036D8" w14:paraId="173A867C" w14:textId="77777777" w:rsidTr="0058006F">
        <w:tc>
          <w:tcPr>
            <w:tcW w:w="3320" w:type="dxa"/>
            <w:vMerge w:val="restart"/>
            <w:vAlign w:val="center"/>
          </w:tcPr>
          <w:p w14:paraId="49218931" w14:textId="17C7919D" w:rsidR="004036D8" w:rsidRDefault="004036D8" w:rsidP="0058006F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SERVICIO DE FUMIGACIÓN</w:t>
            </w:r>
          </w:p>
        </w:tc>
        <w:tc>
          <w:tcPr>
            <w:tcW w:w="3321" w:type="dxa"/>
            <w:vAlign w:val="center"/>
          </w:tcPr>
          <w:p w14:paraId="2698F4B2" w14:textId="088DD262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RECIO UNITARIO POR M</w:t>
            </w:r>
            <w:r w:rsidR="0058006F">
              <w:rPr>
                <w:rFonts w:ascii="Montserrat" w:hAnsi="Montserrat"/>
                <w:b/>
                <w:bCs/>
              </w:rPr>
              <w:t>²/M³</w:t>
            </w:r>
          </w:p>
        </w:tc>
        <w:tc>
          <w:tcPr>
            <w:tcW w:w="3321" w:type="dxa"/>
          </w:tcPr>
          <w:p w14:paraId="54F0069D" w14:textId="6902067B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14:paraId="0C40DA40" w14:textId="77777777" w:rsidTr="0058006F">
        <w:tc>
          <w:tcPr>
            <w:tcW w:w="3320" w:type="dxa"/>
            <w:vMerge/>
          </w:tcPr>
          <w:p w14:paraId="3B460788" w14:textId="77777777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vAlign w:val="center"/>
          </w:tcPr>
          <w:p w14:paraId="089BC700" w14:textId="55E98D14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SUBTOTAL MENSUAL POR CADA SERVICIO</w:t>
            </w:r>
          </w:p>
        </w:tc>
        <w:tc>
          <w:tcPr>
            <w:tcW w:w="3321" w:type="dxa"/>
          </w:tcPr>
          <w:p w14:paraId="5B2DEF44" w14:textId="0DBF807E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14:paraId="15A715F2" w14:textId="77777777" w:rsidTr="0058006F">
        <w:trPr>
          <w:trHeight w:val="529"/>
        </w:trPr>
        <w:tc>
          <w:tcPr>
            <w:tcW w:w="3320" w:type="dxa"/>
            <w:vMerge/>
          </w:tcPr>
          <w:p w14:paraId="2F0174DC" w14:textId="77777777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vAlign w:val="center"/>
          </w:tcPr>
          <w:p w14:paraId="65ECEAD2" w14:textId="26CD1A6B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I.V.A.</w:t>
            </w:r>
          </w:p>
        </w:tc>
        <w:tc>
          <w:tcPr>
            <w:tcW w:w="3321" w:type="dxa"/>
          </w:tcPr>
          <w:p w14:paraId="4CF95E65" w14:textId="06B11328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14:paraId="081EE1BE" w14:textId="77777777" w:rsidTr="0058006F">
        <w:tc>
          <w:tcPr>
            <w:tcW w:w="3320" w:type="dxa"/>
            <w:vMerge/>
          </w:tcPr>
          <w:p w14:paraId="4601A2CE" w14:textId="77777777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vAlign w:val="center"/>
          </w:tcPr>
          <w:p w14:paraId="47CF9406" w14:textId="710AA38F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MONTO TOTAL POR SERVICIO</w:t>
            </w:r>
          </w:p>
        </w:tc>
        <w:tc>
          <w:tcPr>
            <w:tcW w:w="3321" w:type="dxa"/>
          </w:tcPr>
          <w:p w14:paraId="016E8632" w14:textId="52388D8B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</w:tbl>
    <w:p w14:paraId="4E34232C" w14:textId="23AB80E0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jc w:val="right"/>
        <w:tblLook w:val="04A0" w:firstRow="1" w:lastRow="0" w:firstColumn="1" w:lastColumn="0" w:noHBand="0" w:noVBand="1"/>
      </w:tblPr>
      <w:tblGrid>
        <w:gridCol w:w="2411"/>
        <w:gridCol w:w="2277"/>
      </w:tblGrid>
      <w:tr w:rsidR="004036D8" w14:paraId="56089428" w14:textId="77777777" w:rsidTr="004036D8">
        <w:trPr>
          <w:trHeight w:val="534"/>
          <w:jc w:val="right"/>
        </w:trPr>
        <w:tc>
          <w:tcPr>
            <w:tcW w:w="2411" w:type="dxa"/>
          </w:tcPr>
          <w:p w14:paraId="59C767AF" w14:textId="5B4C42EE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MONTO TOTAL DE LA PROPUESTA</w:t>
            </w:r>
          </w:p>
        </w:tc>
        <w:tc>
          <w:tcPr>
            <w:tcW w:w="2277" w:type="dxa"/>
          </w:tcPr>
          <w:p w14:paraId="51E19471" w14:textId="17B07F80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</w:tbl>
    <w:p w14:paraId="057BCA06" w14:textId="77777777" w:rsidR="004036D8" w:rsidRPr="003D0EF5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8CB84B0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52AE10DA" w14:textId="2BE152CE" w:rsid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14:paraId="7E327064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0F72640" w14:textId="77777777" w:rsidR="004036D8" w:rsidRPr="00AB4759" w:rsidRDefault="004036D8" w:rsidP="004036D8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4833C3E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54BDD09D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1C2A547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407BD032" w14:textId="77777777" w:rsidR="002C0563" w:rsidRDefault="002C0563" w:rsidP="000E18BC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5CCFF811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0966CA98" w14:textId="130F15F1" w:rsidR="0C0E4431" w:rsidRDefault="0C0E4431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779B729" w14:textId="4C18570A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14:paraId="18D313A2" w14:textId="77777777" w:rsidR="003E6DF6" w:rsidRPr="0035254C" w:rsidRDefault="003E6DF6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74A4E9DE" w14:textId="77777777" w:rsidR="003D7BBF" w:rsidRPr="0035254C" w:rsidRDefault="003D7BBF" w:rsidP="0035254C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4" w:name="_Hlk129606100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14:paraId="59BBD837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1A51F738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id="5" w:name="_Hlk129606117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0E18BC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fumigación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14:paraId="1D0C6A56" w14:textId="77777777" w:rsidR="00FA1E84" w:rsidRPr="0035254C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2E2C4202" w:rsidR="002C0563" w:rsidRPr="002C0563" w:rsidRDefault="002C0563" w:rsidP="008926DD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6" w:name="_Hlk129606150"/>
      <w:r w:rsidRPr="00A26B55">
        <w:rPr>
          <w:rFonts w:ascii="Montserrat" w:hAnsi="Montserrat"/>
          <w:lang w:val="es-ES"/>
        </w:rPr>
        <w:t xml:space="preserve">Asimismo, estoy de acuerdo en proporcionar toda la información que me solicite la </w:t>
      </w:r>
      <w:r w:rsidRPr="002C0563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/>
          <w:b/>
          <w:sz w:val="22"/>
          <w:szCs w:val="22"/>
          <w:lang w:val="es-ES"/>
        </w:rPr>
        <w:t>,</w:t>
      </w:r>
      <w:r w:rsidRPr="00A26B55">
        <w:rPr>
          <w:rFonts w:ascii="Montserrat" w:hAnsi="Montserrat"/>
          <w:lang w:val="es-ES"/>
        </w:rPr>
        <w:t xml:space="preserve"> relativa a los bienes objeto del 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73B00AE2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39E88C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3F1D36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65F3F6A" w14:textId="62FEFFD1" w:rsidR="004032E7" w:rsidRPr="00C931CD" w:rsidRDefault="004032E7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sectPr w:rsidR="004032E7" w:rsidRPr="00C931CD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48545" w14:textId="77777777" w:rsidR="00057337" w:rsidRDefault="00057337" w:rsidP="00CA54AA">
      <w:r>
        <w:separator/>
      </w:r>
    </w:p>
  </w:endnote>
  <w:endnote w:type="continuationSeparator" w:id="0">
    <w:p w14:paraId="55FDA8C0" w14:textId="77777777" w:rsidR="00057337" w:rsidRDefault="00057337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FA4D0" w14:textId="77777777" w:rsidR="00057337" w:rsidRDefault="00057337" w:rsidP="00CA54AA">
      <w:r>
        <w:separator/>
      </w:r>
    </w:p>
  </w:footnote>
  <w:footnote w:type="continuationSeparator" w:id="0">
    <w:p w14:paraId="049C4A32" w14:textId="77777777" w:rsidR="00057337" w:rsidRDefault="00057337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6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0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2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7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8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3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4"/>
  </w:num>
  <w:num w:numId="2" w16cid:durableId="488448295">
    <w:abstractNumId w:val="10"/>
  </w:num>
  <w:num w:numId="3" w16cid:durableId="1627927452">
    <w:abstractNumId w:val="21"/>
  </w:num>
  <w:num w:numId="4" w16cid:durableId="1612594262">
    <w:abstractNumId w:val="23"/>
  </w:num>
  <w:num w:numId="5" w16cid:durableId="1721241723">
    <w:abstractNumId w:val="11"/>
  </w:num>
  <w:num w:numId="6" w16cid:durableId="260796541">
    <w:abstractNumId w:val="9"/>
  </w:num>
  <w:num w:numId="7" w16cid:durableId="1488591512">
    <w:abstractNumId w:val="5"/>
  </w:num>
  <w:num w:numId="8" w16cid:durableId="1538353679">
    <w:abstractNumId w:val="19"/>
  </w:num>
  <w:num w:numId="9" w16cid:durableId="498886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7"/>
  </w:num>
  <w:num w:numId="11" w16cid:durableId="1177842444">
    <w:abstractNumId w:val="12"/>
  </w:num>
  <w:num w:numId="12" w16cid:durableId="1627739614">
    <w:abstractNumId w:val="6"/>
  </w:num>
  <w:num w:numId="13" w16cid:durableId="1730298841">
    <w:abstractNumId w:val="0"/>
  </w:num>
  <w:num w:numId="14" w16cid:durableId="38674974">
    <w:abstractNumId w:val="8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2"/>
  </w:num>
  <w:num w:numId="18" w16cid:durableId="734283559">
    <w:abstractNumId w:val="22"/>
  </w:num>
  <w:num w:numId="19" w16cid:durableId="1361198369">
    <w:abstractNumId w:val="15"/>
  </w:num>
  <w:num w:numId="20" w16cid:durableId="1404795726">
    <w:abstractNumId w:val="1"/>
  </w:num>
  <w:num w:numId="21" w16cid:durableId="1937597753">
    <w:abstractNumId w:val="7"/>
  </w:num>
  <w:num w:numId="22" w16cid:durableId="110636023">
    <w:abstractNumId w:val="20"/>
  </w:num>
  <w:num w:numId="23" w16cid:durableId="1397510038">
    <w:abstractNumId w:val="14"/>
  </w:num>
  <w:num w:numId="24" w16cid:durableId="1249075368">
    <w:abstractNumId w:val="18"/>
  </w:num>
  <w:num w:numId="25" w16cid:durableId="1930653195">
    <w:abstractNumId w:val="3"/>
  </w:num>
  <w:num w:numId="26" w16cid:durableId="753866312">
    <w:abstractNumId w:val="13"/>
  </w:num>
  <w:num w:numId="27" w16cid:durableId="9497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37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3D9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51DA"/>
    <w:rsid w:val="007E57B1"/>
    <w:rsid w:val="007F21F4"/>
    <w:rsid w:val="007F6DA7"/>
    <w:rsid w:val="007F7CE1"/>
    <w:rsid w:val="00800B67"/>
    <w:rsid w:val="00800BCB"/>
    <w:rsid w:val="008131E5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8000C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C0E4431"/>
    <w:rsid w:val="152E3885"/>
    <w:rsid w:val="1931D78D"/>
    <w:rsid w:val="49A48B9F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73</Words>
  <Characters>16355</Characters>
  <Application>Microsoft Office Word</Application>
  <DocSecurity>0</DocSecurity>
  <Lines>136</Lines>
  <Paragraphs>38</Paragraphs>
  <ScaleCrop>false</ScaleCrop>
  <Company/>
  <LinksUpToDate>false</LinksUpToDate>
  <CharactersWithSpaces>19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2</cp:revision>
  <cp:lastPrinted>2019-06-26T01:45:00Z</cp:lastPrinted>
  <dcterms:created xsi:type="dcterms:W3CDTF">2023-10-20T19:14:00Z</dcterms:created>
  <dcterms:modified xsi:type="dcterms:W3CDTF">2023-10-20T19:14:00Z</dcterms:modified>
</cp:coreProperties>
</file>